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Office</w:t>
      </w:r>
      <w:r>
        <w:t xml:space="preserve"> </w:t>
      </w:r>
      <w:r>
        <w:t xml:space="preserve">in</w:t>
      </w:r>
      <w:r>
        <w:t xml:space="preserve"> </w:t>
      </w:r>
      <w:r>
        <w:t xml:space="preserve">Spain</w:t>
      </w:r>
      <w:r>
        <w:t xml:space="preserve"> </w:t>
      </w:r>
      <w:r>
        <w:t xml:space="preserve">Madrid</w:t>
      </w:r>
    </w:p>
    <w:bookmarkStart w:id="21" w:name="X59dfc56c539add498d7a0de9faecb7cf1f3cfc7"/>
    <w:p>
      <w:pPr>
        <w:pStyle w:val="Heading1"/>
      </w:pPr>
      <w:r>
        <w:t xml:space="preserve">Internship Application Letter for Political Office</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onorific Title (e.g., The Honorable, Senora/Senor),</w:t>
      </w:r>
      <w:r>
        <w:br/>
      </w:r>
      <w:r>
        <w:t xml:space="preserve">Office of the Politician</w:t>
      </w:r>
      <w:r>
        <w:br/>
      </w:r>
      <w:r>
        <w:t xml:space="preserve">[Name of Political Party or Office, e.g., Congreso de los Diputados / Ayuntamiento de Madrid]</w:t>
      </w:r>
      <w:r>
        <w:br/>
      </w:r>
      <w:r>
        <w:t xml:space="preserve">Madrid, Spain</w:t>
      </w:r>
    </w:p>
    <w:bookmarkStart w:id="20" w:name="Xf02378ae39df29d4d83cc98cb630e401946a12d"/>
    <w:p>
      <w:pPr>
        <w:pStyle w:val="Heading2"/>
      </w:pPr>
      <w:r>
        <w:t xml:space="preserve">Subject: Internship Application Letter for Political Office within Spain Madrid</w:t>
      </w:r>
    </w:p>
    <w:p>
      <w:pPr>
        <w:pStyle w:val="FirstParagraph"/>
      </w:pPr>
      <w:r>
        <w:t xml:space="preserve">Dear [Honorific Title and Last Name of Politician, e.g., Senora García or Honorable Sánchez],</w:t>
      </w:r>
    </w:p>
    <w:p>
      <w:pPr>
        <w:pStyle w:val="BodyText"/>
      </w:pPr>
      <w:r>
        <w:t xml:space="preserve">I am writing with profound enthusiasm to submit my application for a political internship position within your esteemed office in Madrid, Spain. As a dedicated student of Political Science and Public Administration at the Universidad Complutense de Madrid, I have long admired your impactful leadership as a</w:t>
      </w:r>
      <w:r>
        <w:t xml:space="preserve"> </w:t>
      </w:r>
      <w:r>
        <w:rPr>
          <w:bCs/>
          <w:b/>
        </w:rPr>
        <w:t xml:space="preserve">Politician</w:t>
      </w:r>
      <w:r>
        <w:t xml:space="preserve"> </w:t>
      </w:r>
      <w:r>
        <w:t xml:space="preserve">serving the people of</w:t>
      </w:r>
      <w:r>
        <w:t xml:space="preserve"> </w:t>
      </w:r>
      <w:r>
        <w:rPr>
          <w:bCs/>
          <w:b/>
        </w:rPr>
        <w:t xml:space="preserve">Spain Madrid</w:t>
      </w:r>
      <w:r>
        <w:t xml:space="preserve">. Your unwavering commitment to progressive urban policy reform and inclusive economic development, particularly your work on the *Plan Integral de Vivienda* for disadvantaged neighborhoods in Salamanca and Chamberí, resonates deeply with my academic focus and professional aspirations. This</w:t>
      </w:r>
      <w:r>
        <w:t xml:space="preserve"> </w:t>
      </w:r>
      <w:r>
        <w:rPr>
          <w:iCs/>
          <w:i/>
        </w:rPr>
        <w:t xml:space="preserve">Internship Application Letter</w:t>
      </w:r>
      <w:r>
        <w:t xml:space="preserve"> </w:t>
      </w:r>
      <w:r>
        <w:t xml:space="preserve">formally expresses my eagerness to contribute to your team’s mission while immersing myself in the dynamic political landscape of Spain’s capital city.</w:t>
      </w:r>
    </w:p>
    <w:p>
      <w:pPr>
        <w:pStyle w:val="BodyText"/>
      </w:pPr>
      <w:r>
        <w:t xml:space="preserve">The political environment of Madrid is a microcosm of Spain’s evolving democratic identity, where local governance intersects with national policy at the highest levels. As a native resident of Madrid with deep ties to neighborhoods like Lavapiés and Centro, I understand firsthand the complexities facing our city: balancing historic preservation with modern infrastructure demands, navigating EU-funded urban renewal projects under Spain’s *Plan de Recuperación*, and fostering social cohesion amid demographic shifts. Your office’s pioneering approach to community engagement—evidenced by your monthly *Encuentros Ciudadanos* sessions across Madrid districts—exemplifies the responsive governance I aspire to practice. An internship under your guidance would provide an unparalleled opportunity to learn from a</w:t>
      </w:r>
      <w:r>
        <w:t xml:space="preserve"> </w:t>
      </w:r>
      <w:r>
        <w:rPr>
          <w:bCs/>
          <w:b/>
        </w:rPr>
        <w:t xml:space="preserve">Politician</w:t>
      </w:r>
      <w:r>
        <w:t xml:space="preserve"> </w:t>
      </w:r>
      <w:r>
        <w:t xml:space="preserve">who masterfully translates grassroots concerns into actionable policy, directly aligning with my goal to serve as a future public servant in Spain’s political ecosystem.</w:t>
      </w:r>
    </w:p>
    <w:p>
      <w:pPr>
        <w:pStyle w:val="BodyText"/>
      </w:pPr>
      <w:r>
        <w:t xml:space="preserve">In my academic journey at Complutense, I have cultivated skills directly relevant to supporting legislative and constituency work. I maintained a 3.8/4.0 GPA while completing specialized coursework in *Spanish Constitutional Law*, *European Union Policy Analysis*, and *Urban Governance*. My final thesis, "</w:t>
      </w:r>
      <w:r>
        <w:rPr>
          <w:iCs/>
          <w:i/>
        </w:rPr>
        <w:t xml:space="preserve">Decentralization of Public Services in Madrid: A Case Study of Municipal Service Integration</w:t>
      </w:r>
      <w:r>
        <w:t xml:space="preserve">," required extensive field research across five Madrid districts, including interviews with local councilors from the Partido Socialista Obrero Español (PSOE) and Ciudadanos. This project honed my ability to synthesize complex data into clear policy briefs—a skill I am eager to apply in your office’s daily operations. Additionally, my fluency in Spanish (native), English (C1), and basic Catalan enables me to effectively engage with diverse stakeholders across Spain and the EU, a critical asset for any political team navigating Madrid’s cosmopolitan electorate.</w:t>
      </w:r>
    </w:p>
    <w:p>
      <w:pPr>
        <w:pStyle w:val="BodyText"/>
      </w:pPr>
      <w:r>
        <w:t xml:space="preserve">I have proactively sought experiences that build practical political acumen. As a research assistant for Dr. Elena Martínez at the Centro de Estudios Políticos y Constitucionales (CEPC), I analyzed voting patterns in the 2023 Madrid regional elections, producing a 50-page report on youth voter disengagement trends that informed local campaign strategies. I also interned with a local *asamblea* (neighborhood council) in Retiro, drafting constituent petitions on sustainable mobility and coordinating community forums—directly mirroring the grassroots work your office champions. These experiences taught me to navigate Madrid’s unique bureaucratic landscape: from liaising with *Distritos* administrative offices to understanding how city council proposals transition into regional legislation through the *Asamblea de Madrid*. I am prepared to contribute immediately in areas such as policy research, social media content creation for public engagement campaigns, and logistical support for constituency meetings across</w:t>
      </w:r>
      <w:r>
        <w:t xml:space="preserve"> </w:t>
      </w:r>
      <w:r>
        <w:rPr>
          <w:bCs/>
          <w:b/>
        </w:rPr>
        <w:t xml:space="preserve">Spain Madrid</w:t>
      </w:r>
      <w:r>
        <w:t xml:space="preserve">.</w:t>
      </w:r>
    </w:p>
    <w:p>
      <w:pPr>
        <w:pStyle w:val="BodyText"/>
      </w:pPr>
      <w:r>
        <w:t xml:space="preserve">What particularly draws me to your office is your focus on data-driven policymaking—a philosophy I share. For instance, your recent initiative using *big data* to optimize public transportation routes in Madrid’s overcrowded Metro Line 10 demonstrates how technology can solve tangible urban challenges. During the internship, I would leverage my Python and SQL skills (gained through university coding workshops) to assist in analyzing similar datasets for future projects, such as evaluating the effectiveness of Madrid’s *Plan de Movilidad Sostenible*. My goal is not merely to observe politics but to actively participate in creating solutions that reflect Madrid’s evolving needs. I am confident my proactive approach and dedication to public service align with your office’s mission of “</w:t>
      </w:r>
      <w:r>
        <w:rPr>
          <w:iCs/>
          <w:i/>
        </w:rPr>
        <w:t xml:space="preserve">Building a Madrid for All</w:t>
      </w:r>
      <w:r>
        <w:t xml:space="preserve">.”</w:t>
      </w:r>
    </w:p>
    <w:p>
      <w:pPr>
        <w:pStyle w:val="BodyText"/>
      </w:pPr>
      <w:r>
        <w:t xml:space="preserve">I understand the responsibilities of this</w:t>
      </w:r>
      <w:r>
        <w:t xml:space="preserve"> </w:t>
      </w:r>
      <w:r>
        <w:rPr>
          <w:bCs/>
          <w:b/>
        </w:rPr>
        <w:t xml:space="preserve">Internship Application Letter</w:t>
      </w:r>
      <w:r>
        <w:t xml:space="preserve"> </w:t>
      </w:r>
      <w:r>
        <w:t xml:space="preserve">extend beyond academic credit; it is a commitment to embody the values of transparency, empathy, and civic duty that define effective political leadership in Spain. I am prepared to dedicate 20–25 hours weekly during the spring semester (January–June 2025), including weekends for community events like *Mercados de Pueblo* in Madrid’s historic districts. My schedule is flexible to accommodate your office’s priorities, whether it involves researching legislative amendments ahead of *Comisión de Presupuestos* sessions or supporting outreach at Madrid City Council offices.</w:t>
      </w:r>
    </w:p>
    <w:p>
      <w:pPr>
        <w:pStyle w:val="BodyText"/>
      </w:pPr>
      <w:r>
        <w:t xml:space="preserve">Madrid is not just the political capital of Spain—it is a living laboratory for democracy. To learn from a</w:t>
      </w:r>
      <w:r>
        <w:t xml:space="preserve"> </w:t>
      </w:r>
      <w:r>
        <w:rPr>
          <w:bCs/>
          <w:b/>
        </w:rPr>
        <w:t xml:space="preserve">Politician</w:t>
      </w:r>
      <w:r>
        <w:t xml:space="preserve"> </w:t>
      </w:r>
      <w:r>
        <w:t xml:space="preserve">who has shaped its narrative through initiatives like the *Madrid Central* low-emission zone and cross-party collaboration on housing rights would be an extraordinary honor. I am eager to bring my academic rigor, local insight, and passion for Madrid’s future to your team. Thank you for considering my application. I welcome the opportunity to discuss how my skills can support your office’s objectives in</w:t>
      </w:r>
      <w:r>
        <w:t xml:space="preserve"> </w:t>
      </w:r>
      <w:r>
        <w:rPr>
          <w:bCs/>
          <w:b/>
        </w:rPr>
        <w:t xml:space="preserve">Spain Madrid</w:t>
      </w:r>
      <w:r>
        <w:t xml:space="preserve"> </w:t>
      </w:r>
      <w:r>
        <w:t xml:space="preserve">and look forward to your response.</w:t>
      </w:r>
    </w:p>
    <w:p>
      <w:pPr>
        <w:pStyle w:val="BodyText"/>
      </w:pPr>
      <w:r>
        <w:t xml:space="preserve">Sincerely,</w:t>
      </w:r>
    </w:p>
    <w:p>
      <w:pPr>
        <w:pStyle w:val="BodyText"/>
      </w:pPr>
      <w:r>
        <w:t xml:space="preserve">[Your Full Name]</w:t>
      </w:r>
    </w:p>
    <w:p>
      <w:pPr>
        <w:pStyle w:val="BodyText"/>
      </w:pPr>
      <w:r>
        <w:rPr>
          <w:bCs/>
          <w:b/>
        </w:rPr>
        <w:t xml:space="preserve">Note:</w:t>
      </w:r>
      <w:r>
        <w:t xml:space="preserve"> </w:t>
      </w:r>
      <w:r>
        <w:t xml:space="preserve">This is a fictional internship application letter for educational purposes. In Spain, political internships are typically offered by parties, parliamentary groups, or city councils (e.g., through the Ayuntamiento de Madrid), not directly to elected</w:t>
      </w:r>
      <w:r>
        <w:t xml:space="preserve"> </w:t>
      </w:r>
      <w:r>
        <w:rPr>
          <w:iCs/>
          <w:i/>
        </w:rPr>
        <w:t xml:space="preserve">Politicians</w:t>
      </w:r>
      <w:r>
        <w:t xml:space="preserve">. Candidates must be students enrolled in relevant programs. The letter integrates Spanish political terminology and Madrid-specific context per your reque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Office in Spain Madrid</dc:title>
  <dc:creator/>
  <cp:keywords/>
  <dcterms:created xsi:type="dcterms:W3CDTF">2025-12-11T15:57:11Z</dcterms:created>
  <dcterms:modified xsi:type="dcterms:W3CDTF">2025-12-11T15:57:11Z</dcterms:modified>
</cp:coreProperties>
</file>

<file path=docProps/custom.xml><?xml version="1.0" encoding="utf-8"?>
<Properties xmlns="http://schemas.openxmlformats.org/officeDocument/2006/custom-properties" xmlns:vt="http://schemas.openxmlformats.org/officeDocument/2006/docPropsVTypes"/>
</file>